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this standard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1f6dd5a0cbb7d0e27dddabbf453be1422385ca2"/>
      <w:r>
        <w:t xml:space="preserve">1.2. 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Themes object with of the earth-system-discipline 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for example,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 or the value of `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Data Policy (Resolution 1 (Cg-Ext(2021)))</w:t>
      </w:r>
      <w:r>
        <w:rPr>
          <w:rStyle w:val="FootnoteReference"/>
        </w:rPr>
        <w:footnoteReference w:id="135"/>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8-05T10:03:18Z</dcterms:created>
  <dcterms:modified xsi:type="dcterms:W3CDTF">2024-08-05T10: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